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FA984" w14:textId="25095CD0" w:rsidR="00EB1053" w:rsidRDefault="001D0195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F99DA55" wp14:editId="15F82884">
                <wp:simplePos x="0" y="0"/>
                <wp:positionH relativeFrom="column">
                  <wp:posOffset>2600325</wp:posOffset>
                </wp:positionH>
                <wp:positionV relativeFrom="paragraph">
                  <wp:posOffset>-381000</wp:posOffset>
                </wp:positionV>
                <wp:extent cx="676275" cy="428625"/>
                <wp:effectExtent l="0" t="0" r="28575" b="28575"/>
                <wp:wrapNone/>
                <wp:docPr id="8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8276BD" w14:textId="295A1FE8" w:rsidR="00FF2D73" w:rsidRPr="00FF2D73" w:rsidRDefault="00FF2D73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      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99DA55" id="_x0000_t109" coordsize="21600,21600" o:spt="109" path="m,l,21600r21600,l21600,xe">
                <v:stroke joinstyle="miter"/>
                <v:path gradientshapeok="t" o:connecttype="rect"/>
              </v:shapetype>
              <v:shape id="AutoShape 8" o:spid="_x0000_s1026" type="#_x0000_t109" style="position:absolute;margin-left:204.75pt;margin-top:-30pt;width:53.25pt;height:33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">
                <v:textbox>
                  <w:txbxContent>
                    <w:p w14:paraId="6E8276BD" w14:textId="295A1FE8" w:rsidR="00FF2D73" w:rsidRPr="00FF2D73" w:rsidRDefault="00FF2D73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       1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4DF2374" wp14:editId="30CD62BA">
                <wp:simplePos x="0" y="0"/>
                <wp:positionH relativeFrom="column">
                  <wp:posOffset>2000250</wp:posOffset>
                </wp:positionH>
                <wp:positionV relativeFrom="paragraph">
                  <wp:posOffset>3409950</wp:posOffset>
                </wp:positionV>
                <wp:extent cx="428625" cy="0"/>
                <wp:effectExtent l="9525" t="57150" r="19050" b="57150"/>
                <wp:wrapNone/>
                <wp:docPr id="55" name="AutoShap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286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6A889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0" o:spid="_x0000_s1026" type="#_x0000_t32" style="position:absolute;margin-left:157.5pt;margin-top:268.5pt;width:33.75pt;height:0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53E1A53" wp14:editId="45BE442C">
                <wp:simplePos x="0" y="0"/>
                <wp:positionH relativeFrom="column">
                  <wp:posOffset>762000</wp:posOffset>
                </wp:positionH>
                <wp:positionV relativeFrom="paragraph">
                  <wp:posOffset>3390900</wp:posOffset>
                </wp:positionV>
                <wp:extent cx="457200" cy="0"/>
                <wp:effectExtent l="9525" t="57150" r="19050" b="57150"/>
                <wp:wrapNone/>
                <wp:docPr id="54" name="AutoShap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7960FE" id="AutoShape 59" o:spid="_x0000_s1026" type="#_x0000_t32" style="position:absolute;margin-left:60pt;margin-top:267pt;width:36pt;height:0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1C6D694" wp14:editId="7C1C75A7">
                <wp:simplePos x="0" y="0"/>
                <wp:positionH relativeFrom="column">
                  <wp:posOffset>4505325</wp:posOffset>
                </wp:positionH>
                <wp:positionV relativeFrom="paragraph">
                  <wp:posOffset>2362200</wp:posOffset>
                </wp:positionV>
                <wp:extent cx="619125" cy="9525"/>
                <wp:effectExtent l="9525" t="47625" r="19050" b="57150"/>
                <wp:wrapNone/>
                <wp:docPr id="53" name="AutoShap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912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C5A8A5" id="AutoShape 57" o:spid="_x0000_s1026" type="#_x0000_t32" style="position:absolute;margin-left:354.75pt;margin-top:186pt;width:48.75pt;height:.7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27ABBE7" wp14:editId="0CF8D044">
                <wp:simplePos x="0" y="0"/>
                <wp:positionH relativeFrom="column">
                  <wp:posOffset>1390650</wp:posOffset>
                </wp:positionH>
                <wp:positionV relativeFrom="paragraph">
                  <wp:posOffset>3629025</wp:posOffset>
                </wp:positionV>
                <wp:extent cx="1228725" cy="714375"/>
                <wp:effectExtent l="38100" t="9525" r="9525" b="57150"/>
                <wp:wrapNone/>
                <wp:docPr id="52" name="AutoShap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228725" cy="7143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9209FD" id="AutoShape 56" o:spid="_x0000_s1026" type="#_x0000_t32" style="position:absolute;margin-left:109.5pt;margin-top:285.75pt;width:96.75pt;height:56.25pt;flip:x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42D521B" wp14:editId="1CEFE636">
                <wp:simplePos x="0" y="0"/>
                <wp:positionH relativeFrom="column">
                  <wp:posOffset>1447800</wp:posOffset>
                </wp:positionH>
                <wp:positionV relativeFrom="paragraph">
                  <wp:posOffset>1600200</wp:posOffset>
                </wp:positionV>
                <wp:extent cx="514350" cy="600075"/>
                <wp:effectExtent l="47625" t="9525" r="9525" b="47625"/>
                <wp:wrapNone/>
                <wp:docPr id="51" name="AutoShap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14350" cy="6000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24592F" id="AutoShape 55" o:spid="_x0000_s1026" type="#_x0000_t32" style="position:absolute;margin-left:114pt;margin-top:126pt;width:40.5pt;height:47.25pt;flip:x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08B896C" wp14:editId="03412A80">
                <wp:simplePos x="0" y="0"/>
                <wp:positionH relativeFrom="column">
                  <wp:posOffset>3619500</wp:posOffset>
                </wp:positionH>
                <wp:positionV relativeFrom="paragraph">
                  <wp:posOffset>1381125</wp:posOffset>
                </wp:positionV>
                <wp:extent cx="409575" cy="19050"/>
                <wp:effectExtent l="9525" t="38100" r="19050" b="57150"/>
                <wp:wrapNone/>
                <wp:docPr id="50" name="AutoShap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9575" cy="19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E331F6" id="AutoShape 54" o:spid="_x0000_s1026" type="#_x0000_t32" style="position:absolute;margin-left:285pt;margin-top:108.75pt;width:32.25pt;height:1.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F3F6DB8" wp14:editId="36526329">
                <wp:simplePos x="0" y="0"/>
                <wp:positionH relativeFrom="column">
                  <wp:posOffset>3352800</wp:posOffset>
                </wp:positionH>
                <wp:positionV relativeFrom="paragraph">
                  <wp:posOffset>428625</wp:posOffset>
                </wp:positionV>
                <wp:extent cx="657225" cy="9525"/>
                <wp:effectExtent l="9525" t="57150" r="19050" b="47625"/>
                <wp:wrapNone/>
                <wp:docPr id="49" name="AutoShap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5722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E7EB81" id="AutoShape 53" o:spid="_x0000_s1026" type="#_x0000_t32" style="position:absolute;margin-left:264pt;margin-top:33.75pt;width:51.75pt;height:.75pt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938D8E4" wp14:editId="68D3C5F7">
                <wp:simplePos x="0" y="0"/>
                <wp:positionH relativeFrom="column">
                  <wp:posOffset>5257800</wp:posOffset>
                </wp:positionH>
                <wp:positionV relativeFrom="paragraph">
                  <wp:posOffset>2581275</wp:posOffset>
                </wp:positionV>
                <wp:extent cx="257175" cy="590550"/>
                <wp:effectExtent l="9525" t="9525" r="57150" b="38100"/>
                <wp:wrapNone/>
                <wp:docPr id="48" name="AutoShap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7175" cy="5905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49FE05" id="AutoShape 52" o:spid="_x0000_s1026" type="#_x0000_t32" style="position:absolute;margin-left:414pt;margin-top:203.25pt;width:20.25pt;height:46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8980929" wp14:editId="02BB5A05">
                <wp:simplePos x="0" y="0"/>
                <wp:positionH relativeFrom="column">
                  <wp:posOffset>4276725</wp:posOffset>
                </wp:positionH>
                <wp:positionV relativeFrom="paragraph">
                  <wp:posOffset>2609850</wp:posOffset>
                </wp:positionV>
                <wp:extent cx="971550" cy="600075"/>
                <wp:effectExtent l="38100" t="9525" r="9525" b="57150"/>
                <wp:wrapNone/>
                <wp:docPr id="47" name="AutoShap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71550" cy="6000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8D2AE0" id="AutoShape 51" o:spid="_x0000_s1026" type="#_x0000_t32" style="position:absolute;margin-left:336.75pt;margin-top:205.5pt;width:76.5pt;height:47.25pt;flip:x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C269BF4" wp14:editId="08F80681">
                <wp:simplePos x="0" y="0"/>
                <wp:positionH relativeFrom="column">
                  <wp:posOffset>4267200</wp:posOffset>
                </wp:positionH>
                <wp:positionV relativeFrom="paragraph">
                  <wp:posOffset>3438525</wp:posOffset>
                </wp:positionV>
                <wp:extent cx="876300" cy="0"/>
                <wp:effectExtent l="9525" t="57150" r="19050" b="57150"/>
                <wp:wrapNone/>
                <wp:docPr id="46" name="Auto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763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1392F6" id="AutoShape 50" o:spid="_x0000_s1026" type="#_x0000_t32" style="position:absolute;margin-left:336pt;margin-top:270.75pt;width:69pt;height:0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F99DA55" wp14:editId="606B76E0">
                <wp:simplePos x="0" y="0"/>
                <wp:positionH relativeFrom="column">
                  <wp:posOffset>3581400</wp:posOffset>
                </wp:positionH>
                <wp:positionV relativeFrom="paragraph">
                  <wp:posOffset>3200400</wp:posOffset>
                </wp:positionV>
                <wp:extent cx="676275" cy="428625"/>
                <wp:effectExtent l="9525" t="9525" r="9525" b="9525"/>
                <wp:wrapNone/>
                <wp:docPr id="45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B205DD" w14:textId="2B5DC186" w:rsidR="00341DAF" w:rsidRPr="00341DAF" w:rsidRDefault="00AE6593" w:rsidP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43" o:spid="_x0000_s1027" type="#_x0000_t109" style="position:absolute;margin-left:282pt;margin-top:252pt;width:53.25pt;height:33.7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">
                <v:textbox>
                  <w:txbxContent>
                    <w:p w14:paraId="38B205DD" w14:textId="2B5DC186" w:rsidR="00341DAF" w:rsidRPr="00341DAF" w:rsidRDefault="00AE6593" w:rsidP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22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F99DA55" wp14:editId="363505E4">
                <wp:simplePos x="0" y="0"/>
                <wp:positionH relativeFrom="column">
                  <wp:posOffset>5133975</wp:posOffset>
                </wp:positionH>
                <wp:positionV relativeFrom="paragraph">
                  <wp:posOffset>3162300</wp:posOffset>
                </wp:positionV>
                <wp:extent cx="676275" cy="428625"/>
                <wp:effectExtent l="9525" t="9525" r="9525" b="9525"/>
                <wp:wrapNone/>
                <wp:docPr id="44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381ED5" w14:textId="48138F35" w:rsidR="00AE6593" w:rsidRPr="00341DAF" w:rsidRDefault="00AE6593" w:rsidP="00AE6593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48" o:spid="_x0000_s1028" type="#_x0000_t109" style="position:absolute;margin-left:404.25pt;margin-top:249pt;width:53.25pt;height:33.7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">
                <v:textbox>
                  <w:txbxContent>
                    <w:p w14:paraId="68381ED5" w14:textId="48138F35" w:rsidR="00AE6593" w:rsidRPr="00341DAF" w:rsidRDefault="00AE6593" w:rsidP="00AE6593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9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DFA4343" wp14:editId="72850580">
                <wp:simplePos x="0" y="0"/>
                <wp:positionH relativeFrom="column">
                  <wp:posOffset>2743200</wp:posOffset>
                </wp:positionH>
                <wp:positionV relativeFrom="paragraph">
                  <wp:posOffset>2562225</wp:posOffset>
                </wp:positionV>
                <wp:extent cx="9525" cy="704850"/>
                <wp:effectExtent l="57150" t="9525" r="47625" b="19050"/>
                <wp:wrapNone/>
                <wp:docPr id="43" name="Auto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7048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3494A8" id="AutoShape 47" o:spid="_x0000_s1026" type="#_x0000_t32" style="position:absolute;margin-left:3in;margin-top:201.75pt;width:.75pt;height:55.5pt;flip:x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78C30CE" wp14:editId="75623A5B">
                <wp:simplePos x="0" y="0"/>
                <wp:positionH relativeFrom="column">
                  <wp:posOffset>3076575</wp:posOffset>
                </wp:positionH>
                <wp:positionV relativeFrom="paragraph">
                  <wp:posOffset>3400425</wp:posOffset>
                </wp:positionV>
                <wp:extent cx="476250" cy="0"/>
                <wp:effectExtent l="9525" t="57150" r="19050" b="57150"/>
                <wp:wrapNone/>
                <wp:docPr id="42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6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DD8279" id="AutoShape 46" o:spid="_x0000_s1026" type="#_x0000_t32" style="position:absolute;margin-left:242.25pt;margin-top:267.75pt;width:37.5pt;height:0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F99DA55" wp14:editId="26BA1744">
                <wp:simplePos x="0" y="0"/>
                <wp:positionH relativeFrom="column">
                  <wp:posOffset>2390775</wp:posOffset>
                </wp:positionH>
                <wp:positionV relativeFrom="paragraph">
                  <wp:posOffset>3200400</wp:posOffset>
                </wp:positionV>
                <wp:extent cx="676275" cy="428625"/>
                <wp:effectExtent l="9525" t="9525" r="9525" b="9525"/>
                <wp:wrapNone/>
                <wp:docPr id="41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16007A" w14:textId="63ADBB11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24" o:spid="_x0000_s1029" type="#_x0000_t109" style="position:absolute;margin-left:188.25pt;margin-top:252pt;width:53.25pt;height:33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">
                <v:textbox>
                  <w:txbxContent>
                    <w:p w14:paraId="2816007A" w14:textId="63ADBB11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21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560EB6D" wp14:editId="5731932E">
                <wp:simplePos x="0" y="0"/>
                <wp:positionH relativeFrom="column">
                  <wp:posOffset>1047750</wp:posOffset>
                </wp:positionH>
                <wp:positionV relativeFrom="paragraph">
                  <wp:posOffset>3609975</wp:posOffset>
                </wp:positionV>
                <wp:extent cx="428625" cy="552450"/>
                <wp:effectExtent l="57150" t="9525" r="9525" b="47625"/>
                <wp:wrapNone/>
                <wp:docPr id="40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28625" cy="5524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2CD7E2" id="AutoShape 45" o:spid="_x0000_s1026" type="#_x0000_t32" style="position:absolute;margin-left:82.5pt;margin-top:284.25pt;width:33.75pt;height:43.5pt;flip:x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7EE3172" wp14:editId="3FF23E08">
                <wp:simplePos x="0" y="0"/>
                <wp:positionH relativeFrom="column">
                  <wp:posOffset>438150</wp:posOffset>
                </wp:positionH>
                <wp:positionV relativeFrom="paragraph">
                  <wp:posOffset>3562350</wp:posOffset>
                </wp:positionV>
                <wp:extent cx="390525" cy="647700"/>
                <wp:effectExtent l="9525" t="9525" r="57150" b="38100"/>
                <wp:wrapNone/>
                <wp:docPr id="39" name="AutoShap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90525" cy="6477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6B02DB" id="AutoShape 44" o:spid="_x0000_s1026" type="#_x0000_t32" style="position:absolute;margin-left:34.5pt;margin-top:280.5pt;width:30.75pt;height:5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F99DA55" wp14:editId="684FE16B">
                <wp:simplePos x="0" y="0"/>
                <wp:positionH relativeFrom="column">
                  <wp:posOffset>666750</wp:posOffset>
                </wp:positionH>
                <wp:positionV relativeFrom="paragraph">
                  <wp:posOffset>4181475</wp:posOffset>
                </wp:positionV>
                <wp:extent cx="676275" cy="428625"/>
                <wp:effectExtent l="9525" t="9525" r="9525" b="9525"/>
                <wp:wrapNone/>
                <wp:docPr id="38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807DBF" w14:textId="77777777" w:rsidR="00341DAF" w:rsidRPr="00341DAF" w:rsidRDefault="00341DAF" w:rsidP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42" o:spid="_x0000_s1030" type="#_x0000_t109" style="position:absolute;margin-left:52.5pt;margin-top:329.25pt;width:53.25pt;height:33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">
                <v:textbox>
                  <w:txbxContent>
                    <w:p w14:paraId="0A807DBF" w14:textId="77777777" w:rsidR="00341DAF" w:rsidRPr="00341DAF" w:rsidRDefault="00341DAF" w:rsidP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7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0598940" wp14:editId="603E5A82">
                <wp:simplePos x="0" y="0"/>
                <wp:positionH relativeFrom="column">
                  <wp:posOffset>1095375</wp:posOffset>
                </wp:positionH>
                <wp:positionV relativeFrom="paragraph">
                  <wp:posOffset>2647950</wp:posOffset>
                </wp:positionV>
                <wp:extent cx="495300" cy="571500"/>
                <wp:effectExtent l="9525" t="9525" r="47625" b="47625"/>
                <wp:wrapNone/>
                <wp:docPr id="37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95300" cy="5715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5BAAD1" id="AutoShape 41" o:spid="_x0000_s1026" type="#_x0000_t32" style="position:absolute;margin-left:86.25pt;margin-top:208.5pt;width:39pt;height:4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6A499E9" wp14:editId="61A6F7E2">
                <wp:simplePos x="0" y="0"/>
                <wp:positionH relativeFrom="column">
                  <wp:posOffset>419100</wp:posOffset>
                </wp:positionH>
                <wp:positionV relativeFrom="paragraph">
                  <wp:posOffset>2638425</wp:posOffset>
                </wp:positionV>
                <wp:extent cx="704850" cy="523875"/>
                <wp:effectExtent l="47625" t="9525" r="9525" b="57150"/>
                <wp:wrapNone/>
                <wp:docPr id="36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04850" cy="5238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DC32B3" id="AutoShape 40" o:spid="_x0000_s1026" type="#_x0000_t32" style="position:absolute;margin-left:33pt;margin-top:207.75pt;width:55.5pt;height:41.25pt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9EAFFF9" wp14:editId="60B45A18">
                <wp:simplePos x="0" y="0"/>
                <wp:positionH relativeFrom="column">
                  <wp:posOffset>5438775</wp:posOffset>
                </wp:positionH>
                <wp:positionV relativeFrom="paragraph">
                  <wp:posOffset>1590675</wp:posOffset>
                </wp:positionV>
                <wp:extent cx="9525" cy="514350"/>
                <wp:effectExtent l="47625" t="9525" r="57150" b="19050"/>
                <wp:wrapNone/>
                <wp:docPr id="35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525" cy="5143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03690D" id="AutoShape 39" o:spid="_x0000_s1026" type="#_x0000_t32" style="position:absolute;margin-left:428.25pt;margin-top:125.25pt;width:.75pt;height:40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7C9958E" wp14:editId="0D17B57C">
                <wp:simplePos x="0" y="0"/>
                <wp:positionH relativeFrom="column">
                  <wp:posOffset>3200400</wp:posOffset>
                </wp:positionH>
                <wp:positionV relativeFrom="paragraph">
                  <wp:posOffset>1609725</wp:posOffset>
                </wp:positionV>
                <wp:extent cx="771525" cy="571500"/>
                <wp:effectExtent l="9525" t="9525" r="47625" b="57150"/>
                <wp:wrapNone/>
                <wp:docPr id="34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1525" cy="5715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E8425E" id="AutoShape 38" o:spid="_x0000_s1026" type="#_x0000_t32" style="position:absolute;margin-left:252pt;margin-top:126.75pt;width:60.75pt;height: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48108DA" wp14:editId="091D5E84">
                <wp:simplePos x="0" y="0"/>
                <wp:positionH relativeFrom="column">
                  <wp:posOffset>2676525</wp:posOffset>
                </wp:positionH>
                <wp:positionV relativeFrom="paragraph">
                  <wp:posOffset>1571625</wp:posOffset>
                </wp:positionV>
                <wp:extent cx="542925" cy="619125"/>
                <wp:effectExtent l="47625" t="9525" r="9525" b="47625"/>
                <wp:wrapNone/>
                <wp:docPr id="33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42925" cy="6191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68CD5D" id="AutoShape 37" o:spid="_x0000_s1026" type="#_x0000_t32" style="position:absolute;margin-left:210.75pt;margin-top:123.75pt;width:42.75pt;height:48.75pt;flip:x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C017083" wp14:editId="691567F5">
                <wp:simplePos x="0" y="0"/>
                <wp:positionH relativeFrom="column">
                  <wp:posOffset>3124200</wp:posOffset>
                </wp:positionH>
                <wp:positionV relativeFrom="paragraph">
                  <wp:posOffset>2390775</wp:posOffset>
                </wp:positionV>
                <wp:extent cx="638175" cy="9525"/>
                <wp:effectExtent l="9525" t="57150" r="19050" b="47625"/>
                <wp:wrapNone/>
                <wp:docPr id="32" name="AutoShap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817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EBBE40" id="AutoShape 36" o:spid="_x0000_s1026" type="#_x0000_t32" style="position:absolute;margin-left:246pt;margin-top:188.25pt;width:50.25pt;height:.75pt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D602443" wp14:editId="6E97FAFB">
                <wp:simplePos x="0" y="0"/>
                <wp:positionH relativeFrom="column">
                  <wp:posOffset>1657350</wp:posOffset>
                </wp:positionH>
                <wp:positionV relativeFrom="paragraph">
                  <wp:posOffset>2438400</wp:posOffset>
                </wp:positionV>
                <wp:extent cx="723900" cy="9525"/>
                <wp:effectExtent l="9525" t="47625" r="19050" b="57150"/>
                <wp:wrapNone/>
                <wp:docPr id="31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23900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A5D424" id="AutoShape 35" o:spid="_x0000_s1026" type="#_x0000_t32" style="position:absolute;margin-left:130.5pt;margin-top:192pt;width:57pt;height: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1A84C12" wp14:editId="06F7B771">
                <wp:simplePos x="0" y="0"/>
                <wp:positionH relativeFrom="column">
                  <wp:posOffset>885825</wp:posOffset>
                </wp:positionH>
                <wp:positionV relativeFrom="paragraph">
                  <wp:posOffset>1609725</wp:posOffset>
                </wp:positionV>
                <wp:extent cx="485775" cy="581025"/>
                <wp:effectExtent l="9525" t="9525" r="47625" b="47625"/>
                <wp:wrapNone/>
                <wp:docPr id="30" name="Auto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5775" cy="5810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D9F488" id="AutoShape 34" o:spid="_x0000_s1026" type="#_x0000_t32" style="position:absolute;margin-left:69.75pt;margin-top:126.75pt;width:38.25pt;height:45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F99DA55" wp14:editId="6FE6B6F6">
                <wp:simplePos x="0" y="0"/>
                <wp:positionH relativeFrom="column">
                  <wp:posOffset>971550</wp:posOffset>
                </wp:positionH>
                <wp:positionV relativeFrom="paragraph">
                  <wp:posOffset>2200275</wp:posOffset>
                </wp:positionV>
                <wp:extent cx="676275" cy="428625"/>
                <wp:effectExtent l="9525" t="9525" r="9525" b="9525"/>
                <wp:wrapNone/>
                <wp:docPr id="29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2D0855" w14:textId="1CA5653F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18" o:spid="_x0000_s1031" type="#_x0000_t109" style="position:absolute;margin-left:76.5pt;margin-top:173.25pt;width:53.25pt;height:33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">
                <v:textbox>
                  <w:txbxContent>
                    <w:p w14:paraId="2A2D0855" w14:textId="1CA5653F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F99DA55" wp14:editId="08B241DF">
                <wp:simplePos x="0" y="0"/>
                <wp:positionH relativeFrom="column">
                  <wp:posOffset>2419350</wp:posOffset>
                </wp:positionH>
                <wp:positionV relativeFrom="paragraph">
                  <wp:posOffset>2171700</wp:posOffset>
                </wp:positionV>
                <wp:extent cx="676275" cy="428625"/>
                <wp:effectExtent l="9525" t="9525" r="9525" b="9525"/>
                <wp:wrapNone/>
                <wp:docPr id="28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164085" w14:textId="3ECEC175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17" o:spid="_x0000_s1032" type="#_x0000_t109" style="position:absolute;margin-left:190.5pt;margin-top:171pt;width:53.25pt;height:33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">
                <v:textbox>
                  <w:txbxContent>
                    <w:p w14:paraId="30164085" w14:textId="3ECEC175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8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F99DA55" wp14:editId="7AEB349A">
                <wp:simplePos x="0" y="0"/>
                <wp:positionH relativeFrom="column">
                  <wp:posOffset>3790950</wp:posOffset>
                </wp:positionH>
                <wp:positionV relativeFrom="paragraph">
                  <wp:posOffset>2162175</wp:posOffset>
                </wp:positionV>
                <wp:extent cx="676275" cy="428625"/>
                <wp:effectExtent l="9525" t="9525" r="9525" b="9525"/>
                <wp:wrapNone/>
                <wp:docPr id="27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FAB3B2" w14:textId="0FA182E2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16" o:spid="_x0000_s1033" type="#_x0000_t109" style="position:absolute;margin-left:298.5pt;margin-top:170.25pt;width:53.25pt;height:33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">
                <v:textbox>
                  <w:txbxContent>
                    <w:p w14:paraId="6CFAB3B2" w14:textId="0FA182E2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5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F99DA55" wp14:editId="6D514565">
                <wp:simplePos x="0" y="0"/>
                <wp:positionH relativeFrom="column">
                  <wp:posOffset>5105400</wp:posOffset>
                </wp:positionH>
                <wp:positionV relativeFrom="paragraph">
                  <wp:posOffset>2114550</wp:posOffset>
                </wp:positionV>
                <wp:extent cx="676275" cy="428625"/>
                <wp:effectExtent l="9525" t="9525" r="9525" b="9525"/>
                <wp:wrapNone/>
                <wp:docPr id="26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DAB637" w14:textId="2CAC448D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19" o:spid="_x0000_s1034" type="#_x0000_t109" style="position:absolute;margin-left:402pt;margin-top:166.5pt;width:53.25pt;height:33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">
                <v:textbox>
                  <w:txbxContent>
                    <w:p w14:paraId="68DAB637" w14:textId="2CAC448D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6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04BC1CE" wp14:editId="4DFA3C27">
                <wp:simplePos x="0" y="0"/>
                <wp:positionH relativeFrom="column">
                  <wp:posOffset>4695825</wp:posOffset>
                </wp:positionH>
                <wp:positionV relativeFrom="paragraph">
                  <wp:posOffset>1371600</wp:posOffset>
                </wp:positionV>
                <wp:extent cx="371475" cy="0"/>
                <wp:effectExtent l="9525" t="57150" r="19050" b="57150"/>
                <wp:wrapNone/>
                <wp:docPr id="25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14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EC2630" id="AutoShape 33" o:spid="_x0000_s1026" type="#_x0000_t32" style="position:absolute;margin-left:369.75pt;margin-top:108pt;width:29.25pt;height:0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E4DB2D4" wp14:editId="7A612857">
                <wp:simplePos x="0" y="0"/>
                <wp:positionH relativeFrom="column">
                  <wp:posOffset>4400550</wp:posOffset>
                </wp:positionH>
                <wp:positionV relativeFrom="paragraph">
                  <wp:posOffset>600075</wp:posOffset>
                </wp:positionV>
                <wp:extent cx="866775" cy="561975"/>
                <wp:effectExtent l="9525" t="9525" r="47625" b="57150"/>
                <wp:wrapNone/>
                <wp:docPr id="24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6775" cy="5619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550298" id="AutoShape 32" o:spid="_x0000_s1026" type="#_x0000_t32" style="position:absolute;margin-left:346.5pt;margin-top:47.25pt;width:68.25pt;height:44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15999BE" wp14:editId="301A0113">
                <wp:simplePos x="0" y="0"/>
                <wp:positionH relativeFrom="column">
                  <wp:posOffset>4229100</wp:posOffset>
                </wp:positionH>
                <wp:positionV relativeFrom="paragraph">
                  <wp:posOffset>600075</wp:posOffset>
                </wp:positionV>
                <wp:extent cx="142875" cy="523875"/>
                <wp:effectExtent l="57150" t="9525" r="9525" b="28575"/>
                <wp:wrapNone/>
                <wp:docPr id="23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42875" cy="5238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59750D" id="AutoShape 31" o:spid="_x0000_s1026" type="#_x0000_t32" style="position:absolute;margin-left:333pt;margin-top:47.25pt;width:11.25pt;height:41.25pt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F99DA55" wp14:editId="7585723E">
                <wp:simplePos x="0" y="0"/>
                <wp:positionH relativeFrom="column">
                  <wp:posOffset>5076825</wp:posOffset>
                </wp:positionH>
                <wp:positionV relativeFrom="paragraph">
                  <wp:posOffset>1152525</wp:posOffset>
                </wp:positionV>
                <wp:extent cx="676275" cy="428625"/>
                <wp:effectExtent l="9525" t="9525" r="9525" b="9525"/>
                <wp:wrapNone/>
                <wp:docPr id="22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FD48D6" w14:textId="69E006FE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23" o:spid="_x0000_s1035" type="#_x0000_t109" style="position:absolute;margin-left:399.75pt;margin-top:90.75pt;width:53.25pt;height:33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">
                <v:textbox>
                  <w:txbxContent>
                    <w:p w14:paraId="22FD48D6" w14:textId="69E006FE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99DA55" wp14:editId="081A9C8B">
                <wp:simplePos x="0" y="0"/>
                <wp:positionH relativeFrom="column">
                  <wp:posOffset>4000500</wp:posOffset>
                </wp:positionH>
                <wp:positionV relativeFrom="paragraph">
                  <wp:posOffset>1143000</wp:posOffset>
                </wp:positionV>
                <wp:extent cx="676275" cy="428625"/>
                <wp:effectExtent l="9525" t="9525" r="9525" b="9525"/>
                <wp:wrapNone/>
                <wp:docPr id="21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4F48EE" w14:textId="4C92FBDB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7" o:spid="_x0000_s1036" type="#_x0000_t109" style="position:absolute;margin-left:315pt;margin-top:90pt;width:53.25pt;height:33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">
                <v:textbox>
                  <w:txbxContent>
                    <w:p w14:paraId="124F48EE" w14:textId="4C92FBDB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C7186F4" wp14:editId="631FFA3F">
                <wp:simplePos x="0" y="0"/>
                <wp:positionH relativeFrom="column">
                  <wp:posOffset>2466975</wp:posOffset>
                </wp:positionH>
                <wp:positionV relativeFrom="paragraph">
                  <wp:posOffset>1390650</wp:posOffset>
                </wp:positionV>
                <wp:extent cx="476250" cy="0"/>
                <wp:effectExtent l="9525" t="57150" r="19050" b="57150"/>
                <wp:wrapNone/>
                <wp:docPr id="20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6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C9A53D" id="AutoShape 30" o:spid="_x0000_s1026" type="#_x0000_t32" style="position:absolute;margin-left:194.25pt;margin-top:109.5pt;width:37.5pt;height:0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D7370AE" wp14:editId="68F1EDC3">
                <wp:simplePos x="0" y="0"/>
                <wp:positionH relativeFrom="column">
                  <wp:posOffset>1162050</wp:posOffset>
                </wp:positionH>
                <wp:positionV relativeFrom="paragraph">
                  <wp:posOffset>1352550</wp:posOffset>
                </wp:positionV>
                <wp:extent cx="609600" cy="9525"/>
                <wp:effectExtent l="9525" t="57150" r="19050" b="47625"/>
                <wp:wrapNone/>
                <wp:docPr id="19" name="AutoShap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9600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40786D" id="AutoShape 29" o:spid="_x0000_s1026" type="#_x0000_t32" style="position:absolute;margin-left:91.5pt;margin-top:106.5pt;width:48pt;height:.75pt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9DB7603" wp14:editId="30E8B4B6">
                <wp:simplePos x="0" y="0"/>
                <wp:positionH relativeFrom="column">
                  <wp:posOffset>2324100</wp:posOffset>
                </wp:positionH>
                <wp:positionV relativeFrom="paragraph">
                  <wp:posOffset>657225</wp:posOffset>
                </wp:positionV>
                <wp:extent cx="571500" cy="457200"/>
                <wp:effectExtent l="47625" t="9525" r="9525" b="57150"/>
                <wp:wrapNone/>
                <wp:docPr id="18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71500" cy="4572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3BF38D" id="AutoShape 28" o:spid="_x0000_s1026" type="#_x0000_t32" style="position:absolute;margin-left:183pt;margin-top:51.75pt;width:45pt;height:36pt;flip:x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84C7AC8" wp14:editId="02C4ABB0">
                <wp:simplePos x="0" y="0"/>
                <wp:positionH relativeFrom="column">
                  <wp:posOffset>3019425</wp:posOffset>
                </wp:positionH>
                <wp:positionV relativeFrom="paragraph">
                  <wp:posOffset>676275</wp:posOffset>
                </wp:positionV>
                <wp:extent cx="200025" cy="495300"/>
                <wp:effectExtent l="9525" t="9525" r="57150" b="38100"/>
                <wp:wrapNone/>
                <wp:docPr id="17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0025" cy="4953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D68DF4" id="AutoShape 27" o:spid="_x0000_s1026" type="#_x0000_t32" style="position:absolute;margin-left:237.75pt;margin-top:53.25pt;width:15.75pt;height:3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0D612EF" wp14:editId="0A105EC4">
                <wp:simplePos x="0" y="0"/>
                <wp:positionH relativeFrom="column">
                  <wp:posOffset>3200400</wp:posOffset>
                </wp:positionH>
                <wp:positionV relativeFrom="paragraph">
                  <wp:posOffset>-28575</wp:posOffset>
                </wp:positionV>
                <wp:extent cx="771525" cy="247650"/>
                <wp:effectExtent l="9525" t="9525" r="28575" b="57150"/>
                <wp:wrapNone/>
                <wp:docPr id="16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1525" cy="2476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B3552F" id="AutoShape 15" o:spid="_x0000_s1026" type="#_x0000_t32" style="position:absolute;margin-left:252pt;margin-top:-2.25pt;width:60.75pt;height:19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AFC0E23" wp14:editId="4CCD1026">
                <wp:simplePos x="0" y="0"/>
                <wp:positionH relativeFrom="column">
                  <wp:posOffset>676275</wp:posOffset>
                </wp:positionH>
                <wp:positionV relativeFrom="paragraph">
                  <wp:posOffset>695325</wp:posOffset>
                </wp:positionV>
                <wp:extent cx="742950" cy="400050"/>
                <wp:effectExtent l="38100" t="9525" r="9525" b="57150"/>
                <wp:wrapNone/>
                <wp:docPr id="15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42950" cy="400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934570" id="AutoShape 25" o:spid="_x0000_s1026" type="#_x0000_t32" style="position:absolute;margin-left:53.25pt;margin-top:54.75pt;width:58.5pt;height:31.5pt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AFC0E23" wp14:editId="5B03AFE6">
                <wp:simplePos x="0" y="0"/>
                <wp:positionH relativeFrom="column">
                  <wp:posOffset>1857375</wp:posOffset>
                </wp:positionH>
                <wp:positionV relativeFrom="paragraph">
                  <wp:posOffset>-76200</wp:posOffset>
                </wp:positionV>
                <wp:extent cx="742950" cy="400050"/>
                <wp:effectExtent l="38100" t="9525" r="9525" b="57150"/>
                <wp:wrapNone/>
                <wp:docPr id="14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42950" cy="400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C18D85" id="AutoShape 13" o:spid="_x0000_s1026" type="#_x0000_t32" style="position:absolute;margin-left:146.25pt;margin-top:-6pt;width:58.5pt;height:31.5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F99DA55" wp14:editId="04EF807D">
                <wp:simplePos x="0" y="0"/>
                <wp:positionH relativeFrom="column">
                  <wp:posOffset>1266825</wp:posOffset>
                </wp:positionH>
                <wp:positionV relativeFrom="paragraph">
                  <wp:posOffset>3171825</wp:posOffset>
                </wp:positionV>
                <wp:extent cx="676275" cy="428625"/>
                <wp:effectExtent l="9525" t="9525" r="9525" b="9525"/>
                <wp:wrapNone/>
                <wp:docPr id="13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2D4060" w14:textId="58358740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22" o:spid="_x0000_s1037" type="#_x0000_t109" style="position:absolute;margin-left:99.75pt;margin-top:249.75pt;width:53.25pt;height:33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">
                <v:textbox>
                  <w:txbxContent>
                    <w:p w14:paraId="102D4060" w14:textId="58358740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4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F99DA55" wp14:editId="104F05A9">
                <wp:simplePos x="0" y="0"/>
                <wp:positionH relativeFrom="column">
                  <wp:posOffset>47625</wp:posOffset>
                </wp:positionH>
                <wp:positionV relativeFrom="paragraph">
                  <wp:posOffset>3181350</wp:posOffset>
                </wp:positionV>
                <wp:extent cx="676275" cy="428625"/>
                <wp:effectExtent l="9525" t="9525" r="9525" b="9525"/>
                <wp:wrapNone/>
                <wp:docPr id="12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C6CBD5" w14:textId="692E292B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10" o:spid="_x0000_s1038" type="#_x0000_t109" style="position:absolute;margin-left:3.75pt;margin-top:250.5pt;width:53.25pt;height:33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">
                <v:textbox>
                  <w:txbxContent>
                    <w:p w14:paraId="77C6CBD5" w14:textId="692E292B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1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F99DA55" wp14:editId="5FFE010B">
                <wp:simplePos x="0" y="0"/>
                <wp:positionH relativeFrom="column">
                  <wp:posOffset>2933700</wp:posOffset>
                </wp:positionH>
                <wp:positionV relativeFrom="paragraph">
                  <wp:posOffset>1152525</wp:posOffset>
                </wp:positionV>
                <wp:extent cx="676275" cy="428625"/>
                <wp:effectExtent l="9525" t="9525" r="9525" b="9525"/>
                <wp:wrapNone/>
                <wp:docPr id="11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3EF18" w14:textId="6F78488D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9" o:spid="_x0000_s1039" type="#_x0000_t109" style="position:absolute;margin-left:231pt;margin-top:90.75pt;width:53.25pt;height:33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">
                <v:textbox>
                  <w:txbxContent>
                    <w:p w14:paraId="5B83EF18" w14:textId="6F78488D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F99DA55" wp14:editId="1678AB38">
                <wp:simplePos x="0" y="0"/>
                <wp:positionH relativeFrom="column">
                  <wp:posOffset>1752600</wp:posOffset>
                </wp:positionH>
                <wp:positionV relativeFrom="paragraph">
                  <wp:posOffset>1143000</wp:posOffset>
                </wp:positionV>
                <wp:extent cx="676275" cy="428625"/>
                <wp:effectExtent l="9525" t="9525" r="9525" b="9525"/>
                <wp:wrapNone/>
                <wp:docPr id="10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113BC5" w14:textId="432EB29B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12" o:spid="_x0000_s1040" type="#_x0000_t109" style="position:absolute;margin-left:138pt;margin-top:90pt;width:53.25pt;height:33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">
                <v:textbox>
                  <w:txbxContent>
                    <w:p w14:paraId="2F113BC5" w14:textId="432EB29B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F99DA55" wp14:editId="733A4F9B">
                <wp:simplePos x="0" y="0"/>
                <wp:positionH relativeFrom="column">
                  <wp:posOffset>438150</wp:posOffset>
                </wp:positionH>
                <wp:positionV relativeFrom="paragraph">
                  <wp:posOffset>1171575</wp:posOffset>
                </wp:positionV>
                <wp:extent cx="676275" cy="428625"/>
                <wp:effectExtent l="9525" t="9525" r="9525" b="9525"/>
                <wp:wrapNone/>
                <wp:docPr id="9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668C98" w14:textId="512C6A7A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11" o:spid="_x0000_s1041" type="#_x0000_t109" style="position:absolute;margin-left:34.5pt;margin-top:92.25pt;width:53.25pt;height:33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">
                <v:textbox>
                  <w:txbxContent>
                    <w:p w14:paraId="38668C98" w14:textId="512C6A7A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99DA55" wp14:editId="3F3A2129">
                <wp:simplePos x="0" y="0"/>
                <wp:positionH relativeFrom="column">
                  <wp:posOffset>3990975</wp:posOffset>
                </wp:positionH>
                <wp:positionV relativeFrom="paragraph">
                  <wp:posOffset>180975</wp:posOffset>
                </wp:positionV>
                <wp:extent cx="676275" cy="428625"/>
                <wp:effectExtent l="9525" t="9525" r="9525" b="9525"/>
                <wp:wrapNone/>
                <wp:docPr id="7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EA5AF6" w14:textId="6E4D6253" w:rsidR="00FF2D73" w:rsidRPr="00FF2D73" w:rsidRDefault="00FF2D73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       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6" o:spid="_x0000_s1042" type="#_x0000_t109" style="position:absolute;margin-left:314.25pt;margin-top:14.25pt;width:53.25pt;height:3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">
                <v:textbox>
                  <w:txbxContent>
                    <w:p w14:paraId="6CEA5AF6" w14:textId="6E4D6253" w:rsidR="00FF2D73" w:rsidRPr="00FF2D73" w:rsidRDefault="00FF2D73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       4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F99DA55" wp14:editId="4B050A2C">
                <wp:simplePos x="0" y="0"/>
                <wp:positionH relativeFrom="column">
                  <wp:posOffset>2657475</wp:posOffset>
                </wp:positionH>
                <wp:positionV relativeFrom="paragraph">
                  <wp:posOffset>228600</wp:posOffset>
                </wp:positionV>
                <wp:extent cx="676275" cy="428625"/>
                <wp:effectExtent l="9525" t="9525" r="9525" b="9525"/>
                <wp:wrapNone/>
                <wp:docPr id="6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FB5BB1" w14:textId="316F4231" w:rsidR="00FF2D73" w:rsidRPr="00FF2D73" w:rsidRDefault="00FF2D73" w:rsidP="00FF2D73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    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5" o:spid="_x0000_s1043" type="#_x0000_t109" style="position:absolute;margin-left:209.25pt;margin-top:18pt;width:53.25pt;height:33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">
                <v:textbox>
                  <w:txbxContent>
                    <w:p w14:paraId="3AFB5BB1" w14:textId="316F4231" w:rsidR="00FF2D73" w:rsidRPr="00FF2D73" w:rsidRDefault="00FF2D73" w:rsidP="00FF2D73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     3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99DA55" wp14:editId="4CDA1FF3">
                <wp:simplePos x="0" y="0"/>
                <wp:positionH relativeFrom="column">
                  <wp:posOffset>1200150</wp:posOffset>
                </wp:positionH>
                <wp:positionV relativeFrom="paragraph">
                  <wp:posOffset>238125</wp:posOffset>
                </wp:positionV>
                <wp:extent cx="676275" cy="428625"/>
                <wp:effectExtent l="9525" t="9525" r="9525" b="9525"/>
                <wp:wrapNone/>
                <wp:docPr id="5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D353EE" w14:textId="3B47C0CE" w:rsidR="00FF2D73" w:rsidRPr="00FF2D73" w:rsidRDefault="00FF2D73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4" o:spid="_x0000_s1044" type="#_x0000_t109" style="position:absolute;margin-left:94.5pt;margin-top:18.75pt;width:53.25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">
                <v:textbox>
                  <w:txbxContent>
                    <w:p w14:paraId="79D353EE" w14:textId="3B47C0CE" w:rsidR="00FF2D73" w:rsidRPr="00FF2D73" w:rsidRDefault="00FF2D73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F5AD3D9" wp14:editId="7D57F27A">
                <wp:simplePos x="0" y="0"/>
                <wp:positionH relativeFrom="column">
                  <wp:posOffset>3019425</wp:posOffset>
                </wp:positionH>
                <wp:positionV relativeFrom="paragraph">
                  <wp:posOffset>9525</wp:posOffset>
                </wp:positionV>
                <wp:extent cx="0" cy="409575"/>
                <wp:effectExtent l="57150" t="9525" r="57150" b="19050"/>
                <wp:wrapNone/>
                <wp:docPr id="4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095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237441" id="AutoShape 14" o:spid="_x0000_s1026" type="#_x0000_t32" style="position:absolute;margin-left:237.75pt;margin-top:.75pt;width:0;height:32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">
                <v:stroke endarrow="block"/>
              </v:shape>
            </w:pict>
          </mc:Fallback>
        </mc:AlternateContent>
      </w:r>
    </w:p>
    <w:sectPr w:rsidR="00EB1053" w:rsidSect="00EB10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4DE4D" w14:textId="77777777" w:rsidR="00883903" w:rsidRDefault="00883903" w:rsidP="001D0195">
      <w:pPr>
        <w:spacing w:after="0" w:line="240" w:lineRule="auto"/>
      </w:pPr>
      <w:r>
        <w:separator/>
      </w:r>
    </w:p>
  </w:endnote>
  <w:endnote w:type="continuationSeparator" w:id="0">
    <w:p w14:paraId="23BC974D" w14:textId="77777777" w:rsidR="00883903" w:rsidRDefault="00883903" w:rsidP="001D01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F7024" w14:textId="77777777" w:rsidR="001D0195" w:rsidRDefault="001D01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441E3" w14:textId="77777777" w:rsidR="001D0195" w:rsidRDefault="001D01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7043C" w14:textId="77777777" w:rsidR="001D0195" w:rsidRDefault="001D01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E0CA4" w14:textId="77777777" w:rsidR="00883903" w:rsidRDefault="00883903" w:rsidP="001D0195">
      <w:pPr>
        <w:spacing w:after="0" w:line="240" w:lineRule="auto"/>
      </w:pPr>
      <w:r>
        <w:separator/>
      </w:r>
    </w:p>
  </w:footnote>
  <w:footnote w:type="continuationSeparator" w:id="0">
    <w:p w14:paraId="2C23F986" w14:textId="77777777" w:rsidR="00883903" w:rsidRDefault="00883903" w:rsidP="001D01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89992" w14:textId="77777777" w:rsidR="001D0195" w:rsidRDefault="001D01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FF11F" w14:textId="33A88C6E" w:rsidR="001D0195" w:rsidRPr="001D0195" w:rsidRDefault="001D0195">
    <w:pPr>
      <w:pStyle w:val="Header"/>
      <w:rPr>
        <w:lang w:val="en-CA"/>
      </w:rPr>
    </w:pPr>
    <w:r>
      <w:rPr>
        <w:lang w:val="en-CA"/>
      </w:rPr>
      <w:t>The game Map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C99BA" w14:textId="77777777" w:rsidR="001D0195" w:rsidRDefault="001D01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rY0NjAxtjQxsLRU0lEKTi0uzszPAykwrAUAwR6/HSwAAAA="/>
  </w:docVars>
  <w:rsids>
    <w:rsidRoot w:val="00FF2D73"/>
    <w:rsid w:val="001D0195"/>
    <w:rsid w:val="00341DAF"/>
    <w:rsid w:val="00883903"/>
    <w:rsid w:val="00AE6593"/>
    <w:rsid w:val="00EB1053"/>
    <w:rsid w:val="00FF2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B1BA4"/>
  <w15:chartTrackingRefBased/>
  <w15:docId w15:val="{DB63C2C6-32D1-4E03-91EE-B54E243FD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200" w:line="48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0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0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195"/>
  </w:style>
  <w:style w:type="paragraph" w:styleId="Footer">
    <w:name w:val="footer"/>
    <w:basedOn w:val="Normal"/>
    <w:link w:val="FooterChar"/>
    <w:uiPriority w:val="99"/>
    <w:unhideWhenUsed/>
    <w:rsid w:val="001D0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1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 Rifat Faisal</dc:creator>
  <cp:keywords/>
  <dc:description/>
  <cp:lastModifiedBy>Mohammad  Rifat Faisal</cp:lastModifiedBy>
  <cp:revision>3</cp:revision>
  <dcterms:created xsi:type="dcterms:W3CDTF">2022-04-21T16:58:00Z</dcterms:created>
  <dcterms:modified xsi:type="dcterms:W3CDTF">2022-04-21T18:01:00Z</dcterms:modified>
</cp:coreProperties>
</file>